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73526d7</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41717738-0a59-416e-8d36-2cbadcf507eb"/>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26:33Z</dcterms:created>
  <dcterms:modified xsi:type="dcterms:W3CDTF">2023-08-10T16: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